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F7F86" w14:textId="230654B7" w:rsidR="00954B20" w:rsidRPr="00B562AD" w:rsidRDefault="00AC41F4" w:rsidP="00D65C54">
      <w:pPr>
        <w:rPr>
          <w:b/>
          <w:bCs/>
          <w:sz w:val="28"/>
          <w:szCs w:val="28"/>
          <w:lang w:val="en-US"/>
        </w:rPr>
      </w:pPr>
      <w:r w:rsidRPr="00B562AD">
        <w:rPr>
          <w:b/>
          <w:bCs/>
          <w:sz w:val="28"/>
          <w:szCs w:val="28"/>
          <w:lang w:val="en-US"/>
        </w:rPr>
        <w:t xml:space="preserve">Local government </w:t>
      </w:r>
      <w:r w:rsidR="00B562AD">
        <w:rPr>
          <w:b/>
          <w:bCs/>
          <w:sz w:val="28"/>
          <w:szCs w:val="28"/>
          <w:lang w:val="en-US"/>
        </w:rPr>
        <w:t xml:space="preserve">Area </w:t>
      </w:r>
      <w:r w:rsidR="00D65C54" w:rsidRPr="00B562AD">
        <w:rPr>
          <w:b/>
          <w:bCs/>
          <w:sz w:val="28"/>
          <w:szCs w:val="28"/>
          <w:lang w:val="en-US"/>
        </w:rPr>
        <w:t>Summary Report</w:t>
      </w:r>
    </w:p>
    <w:tbl>
      <w:tblPr>
        <w:tblW w:w="13800" w:type="dxa"/>
        <w:tblLook w:val="04A0" w:firstRow="1" w:lastRow="0" w:firstColumn="1" w:lastColumn="0" w:noHBand="0" w:noVBand="1"/>
      </w:tblPr>
      <w:tblGrid>
        <w:gridCol w:w="1320"/>
        <w:gridCol w:w="1460"/>
        <w:gridCol w:w="1608"/>
        <w:gridCol w:w="2080"/>
        <w:gridCol w:w="2260"/>
        <w:gridCol w:w="1640"/>
        <w:gridCol w:w="1840"/>
        <w:gridCol w:w="1740"/>
      </w:tblGrid>
      <w:tr w:rsidR="00B562AD" w:rsidRPr="00B562AD" w14:paraId="01550A1A" w14:textId="77777777" w:rsidTr="00B562AD">
        <w:trPr>
          <w:trHeight w:val="300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E2B4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s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FFE3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A81E8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Budget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5DF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FF83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33BF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4FC5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097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B562AD" w:rsidRPr="00B562AD" w14:paraId="11B1A4F2" w14:textId="77777777" w:rsidTr="00B562AD">
        <w:trPr>
          <w:trHeight w:val="300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1423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14D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9,17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370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$24,649,428.0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F21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338192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1417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980138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81A7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07863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0FB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4.4268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766DB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808272</w:t>
            </w:r>
          </w:p>
        </w:tc>
      </w:tr>
    </w:tbl>
    <w:p w14:paraId="5B9398AB" w14:textId="4854B555" w:rsidR="00B562AD" w:rsidRDefault="00B562AD" w:rsidP="00D65C54">
      <w:pPr>
        <w:rPr>
          <w:lang w:val="en-US"/>
        </w:rPr>
      </w:pPr>
    </w:p>
    <w:p w14:paraId="74BD5637" w14:textId="6CB4802A" w:rsidR="00B562AD" w:rsidRPr="00B562AD" w:rsidRDefault="00B562AD" w:rsidP="00D65C54">
      <w:pPr>
        <w:rPr>
          <w:b/>
          <w:bCs/>
          <w:sz w:val="28"/>
          <w:szCs w:val="28"/>
          <w:lang w:val="en-US"/>
        </w:rPr>
      </w:pPr>
      <w:r w:rsidRPr="00B562AD">
        <w:rPr>
          <w:b/>
          <w:bCs/>
          <w:sz w:val="28"/>
          <w:szCs w:val="28"/>
          <w:lang w:val="en-US"/>
        </w:rPr>
        <w:t>School Summary</w:t>
      </w:r>
    </w:p>
    <w:tbl>
      <w:tblPr>
        <w:tblW w:w="14980" w:type="dxa"/>
        <w:tblLook w:val="04A0" w:firstRow="1" w:lastRow="0" w:firstColumn="1" w:lastColumn="0" w:noHBand="0" w:noVBand="1"/>
      </w:tblPr>
      <w:tblGrid>
        <w:gridCol w:w="1803"/>
        <w:gridCol w:w="1368"/>
        <w:gridCol w:w="1231"/>
        <w:gridCol w:w="1753"/>
        <w:gridCol w:w="1905"/>
        <w:gridCol w:w="1382"/>
        <w:gridCol w:w="1551"/>
        <w:gridCol w:w="1467"/>
        <w:gridCol w:w="1053"/>
        <w:gridCol w:w="1467"/>
      </w:tblGrid>
      <w:tr w:rsidR="00B562AD" w:rsidRPr="00B562AD" w14:paraId="133BF1EB" w14:textId="77777777" w:rsidTr="00B562AD">
        <w:trPr>
          <w:trHeight w:val="278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1AB0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B5AA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17F1B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D86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 Budget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B6D42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 Student Budget</w:t>
            </w:r>
          </w:p>
        </w:tc>
        <w:tc>
          <w:tcPr>
            <w:tcW w:w="1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B839F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1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5456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3E7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F8D4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7AD3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B562AD" w:rsidRPr="00B562AD" w14:paraId="64761F22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71E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Bailey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B7BB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62DF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976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3AB0" w14:textId="3755F790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24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2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6999" w14:textId="2DD19F77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28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5EF9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352894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47779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00884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491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6398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86239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7.3794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1C5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0.084405</w:t>
            </w:r>
          </w:p>
        </w:tc>
      </w:tr>
      <w:tr w:rsidR="00B562AD" w:rsidRPr="00B562AD" w14:paraId="6724AD3E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5452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abrera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AAEE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981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85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48BE" w14:textId="452D1591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8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56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EA44C" w14:textId="085B3374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2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1DA7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65715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5EAE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359526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28A0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0.85037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6C32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9.0742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86D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0.785791</w:t>
            </w:r>
          </w:p>
        </w:tc>
      </w:tr>
      <w:tr w:rsidR="00B562AD" w:rsidRPr="00B562AD" w14:paraId="2D6C1145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6FF04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igueroa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1E79C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3D7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94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6BAE0" w14:textId="5A21F68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84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1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C14BE" w14:textId="4688C786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9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900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69854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D9B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077993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B855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6547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5EF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80773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311B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650051</w:t>
            </w:r>
          </w:p>
        </w:tc>
      </w:tr>
      <w:tr w:rsidR="00B562AD" w:rsidRPr="00B562AD" w14:paraId="77BB7C6B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F51D8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ord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93C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F7A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73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E07D" w14:textId="6F907B1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6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6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F5B3" w14:textId="162FE59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44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EA92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091274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D77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57247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E71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43884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E542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21979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92B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46988</w:t>
            </w:r>
          </w:p>
        </w:tc>
      </w:tr>
      <w:tr w:rsidR="00B562AD" w:rsidRPr="00B562AD" w14:paraId="64A76A7F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193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Griffi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0649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09F9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46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76BC7" w14:textId="14D0378B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7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0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E77CE" w14:textId="76E3A4A3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25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CA6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788147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F2CC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24523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5AEF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21253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866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8.4877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20D5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33515</w:t>
            </w:r>
          </w:p>
        </w:tc>
      </w:tr>
      <w:tr w:rsidR="00B562AD" w:rsidRPr="00B562AD" w14:paraId="71478123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D6F8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ernandez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EB93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9515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63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BEB7" w14:textId="0D62EF63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22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2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E129F" w14:textId="09E37A9E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2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5B0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874865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A837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186408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8D2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0.94929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B16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8770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00D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6.364617</w:t>
            </w:r>
          </w:p>
        </w:tc>
      </w:tr>
      <w:tr w:rsidR="00B562AD" w:rsidRPr="00B562AD" w14:paraId="249EA6FF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202AA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olde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23C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251F9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2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9EA3" w14:textId="2786558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48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87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5C39B" w14:textId="3BF38FE1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1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FCD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58313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43F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66042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0D9E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9.92974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4734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8.52459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FDA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8.922717</w:t>
            </w:r>
          </w:p>
        </w:tc>
      </w:tr>
      <w:tr w:rsidR="00B562AD" w:rsidRPr="00B562AD" w14:paraId="761CA4FC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9539C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uang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972BE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3D29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91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D674" w14:textId="1C9380A8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0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5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F3B1" w14:textId="18CE432B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5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66EB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935207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632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910525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E48B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69352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967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45355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2C2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6.712376</w:t>
            </w:r>
          </w:p>
        </w:tc>
      </w:tr>
      <w:tr w:rsidR="00B562AD" w:rsidRPr="00B562AD" w14:paraId="40062FDE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23DD3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Johnso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9F3E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F45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761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8F615" w14:textId="0A4DD13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94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56CFB" w14:textId="09157FA3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29B7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843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4277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03927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B74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0625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6F23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97858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721B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191766</w:t>
            </w:r>
          </w:p>
        </w:tc>
      </w:tr>
      <w:tr w:rsidR="00B562AD" w:rsidRPr="00B562AD" w14:paraId="036C92D3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3A2E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na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CB1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AC5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62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3291" w14:textId="66603C7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5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5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978D" w14:textId="5087E97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09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E2E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8835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47F5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613306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2AB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6839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7C9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5904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5DD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9.209979</w:t>
            </w:r>
          </w:p>
        </w:tc>
      </w:tr>
      <w:tr w:rsidR="00B562AD" w:rsidRPr="00B562AD" w14:paraId="363234B4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4A38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odriguez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12E9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63F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99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CFA7" w14:textId="5BD2B485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47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63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72556" w14:textId="28BF5E0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7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0551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4776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49E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93598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BD6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0.79769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CC3A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7.39685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AB01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9.419855</w:t>
            </w:r>
          </w:p>
        </w:tc>
      </w:tr>
      <w:tr w:rsidR="00B562AD" w:rsidRPr="00B562AD" w14:paraId="6BA958D9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CA8C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lastRenderedPageBreak/>
              <w:t>Shelto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35D1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244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761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B709E" w14:textId="46B9CF4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56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0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44A6" w14:textId="4779DA7A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79A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3407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FF3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257808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0C1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5388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898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7121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2ACB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8.875639</w:t>
            </w:r>
          </w:p>
        </w:tc>
      </w:tr>
      <w:tr w:rsidR="00B562AD" w:rsidRPr="00B562AD" w14:paraId="0AB966F6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71A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homas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A7AC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5E6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63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A8000" w14:textId="4171D384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4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3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31E8" w14:textId="209D23F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8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043B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58165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2657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76880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B34D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3.85321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6CED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6299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9A1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480122</w:t>
            </w:r>
          </w:p>
        </w:tc>
      </w:tr>
      <w:tr w:rsidR="00B562AD" w:rsidRPr="00B562AD" w14:paraId="3B4EDF41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F8F7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Wilso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050A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2F0E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283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DC41" w14:textId="251FF04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19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74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6E66" w14:textId="7249D02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78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0F2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17082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32BA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876916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F63E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78580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7E5B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2965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723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455103</w:t>
            </w:r>
          </w:p>
        </w:tc>
      </w:tr>
      <w:tr w:rsidR="00B562AD" w:rsidRPr="00B562AD" w14:paraId="522490B1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A5B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Wright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526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818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800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0DE5B" w14:textId="3F4FEE88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49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0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249F" w14:textId="0026F9C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3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CC04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4722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844F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96944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CEC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77777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C6F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6666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A71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9.722222</w:t>
            </w:r>
          </w:p>
        </w:tc>
      </w:tr>
    </w:tbl>
    <w:p w14:paraId="001A437B" w14:textId="77777777" w:rsidR="00B562AD" w:rsidRDefault="00B562AD" w:rsidP="00D65C54">
      <w:pPr>
        <w:rPr>
          <w:lang w:val="en-US"/>
        </w:rPr>
      </w:pPr>
    </w:p>
    <w:p w14:paraId="3508FEAE" w14:textId="20359C28" w:rsidR="00B562AD" w:rsidRDefault="00B562AD" w:rsidP="00D65C54">
      <w:pPr>
        <w:rPr>
          <w:b/>
          <w:bCs/>
          <w:sz w:val="28"/>
          <w:szCs w:val="28"/>
          <w:lang w:val="en-US"/>
        </w:rPr>
      </w:pPr>
      <w:r w:rsidRPr="00B562AD">
        <w:rPr>
          <w:b/>
          <w:bCs/>
          <w:sz w:val="28"/>
          <w:szCs w:val="28"/>
          <w:lang w:val="en-US"/>
        </w:rPr>
        <w:t>Top Performing Schools (By % Overall Passing)</w:t>
      </w:r>
    </w:p>
    <w:tbl>
      <w:tblPr>
        <w:tblW w:w="14629" w:type="dxa"/>
        <w:tblLook w:val="04A0" w:firstRow="1" w:lastRow="0" w:firstColumn="1" w:lastColumn="0" w:noHBand="0" w:noVBand="1"/>
      </w:tblPr>
      <w:tblGrid>
        <w:gridCol w:w="1741"/>
        <w:gridCol w:w="1368"/>
        <w:gridCol w:w="1155"/>
        <w:gridCol w:w="1551"/>
        <w:gridCol w:w="1535"/>
        <w:gridCol w:w="1646"/>
        <w:gridCol w:w="1788"/>
        <w:gridCol w:w="1298"/>
        <w:gridCol w:w="1456"/>
        <w:gridCol w:w="1377"/>
      </w:tblGrid>
      <w:tr w:rsidR="005E5150" w:rsidRPr="005E5150" w14:paraId="426F9815" w14:textId="77777777" w:rsidTr="005E5150">
        <w:trPr>
          <w:trHeight w:val="208"/>
        </w:trPr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2692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A04E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905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60E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 Budget</w:t>
            </w:r>
          </w:p>
        </w:tc>
        <w:tc>
          <w:tcPr>
            <w:tcW w:w="1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33F9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 Student Budget</w:t>
            </w:r>
          </w:p>
        </w:tc>
        <w:tc>
          <w:tcPr>
            <w:tcW w:w="1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B2F0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77E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D5C0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7F1C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4C2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5E5150" w:rsidRPr="005E5150" w14:paraId="29AAA178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2E6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riffin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2F7E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DA55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146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C2869" w14:textId="0B0A2726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917,500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7141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25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AAF4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88147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8A2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24523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856C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1.21253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520B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8.48773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47A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33515</w:t>
            </w:r>
          </w:p>
        </w:tc>
      </w:tr>
      <w:tr w:rsidR="005E5150" w:rsidRPr="005E5150" w14:paraId="2011BBD6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3D4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Cabrera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9A27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93D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185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3697" w14:textId="00CB3C33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,0</w:t>
            </w: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,356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064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582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162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657158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998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359526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B54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0.85037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011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9.07427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1A8B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0.785791</w:t>
            </w:r>
          </w:p>
        </w:tc>
      </w:tr>
      <w:tr w:rsidR="005E5150" w:rsidRPr="005E5150" w14:paraId="1026C906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CE4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Bailey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ED02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56C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976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C8755" w14:textId="712790E6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3,124,928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9CC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28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2A0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52894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119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0884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76D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1.63987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1D7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7.37942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8C8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0.084405</w:t>
            </w:r>
          </w:p>
        </w:tc>
      </w:tr>
      <w:tr w:rsidR="005E5150" w:rsidRPr="005E5150" w14:paraId="676CD30A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AA49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right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87A7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D42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1800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A54E6" w14:textId="7067F575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,0</w:t>
            </w: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9,400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7E40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583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2DC4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047222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129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69444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39E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1.77777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D68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6.66666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550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9.722222</w:t>
            </w:r>
          </w:p>
        </w:tc>
      </w:tr>
      <w:tr w:rsidR="005E5150" w:rsidRPr="005E5150" w14:paraId="53FE668E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120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Rodriguez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955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0B4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3999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156A" w14:textId="1FF8C424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2,547,363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33CD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37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1692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047762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B083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35984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9E5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0.79769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355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7.39684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0ED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9.419855</w:t>
            </w:r>
          </w:p>
        </w:tc>
      </w:tr>
    </w:tbl>
    <w:p w14:paraId="43B463B4" w14:textId="7A61BA91" w:rsidR="00B562AD" w:rsidRDefault="00B562AD" w:rsidP="00D65C54">
      <w:pPr>
        <w:rPr>
          <w:b/>
          <w:bCs/>
          <w:sz w:val="28"/>
          <w:szCs w:val="28"/>
          <w:lang w:val="en-US"/>
        </w:rPr>
      </w:pPr>
    </w:p>
    <w:p w14:paraId="474C6E4D" w14:textId="3F8130D4" w:rsidR="005E5150" w:rsidRDefault="005E5150" w:rsidP="005E5150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Bottom</w:t>
      </w:r>
      <w:r w:rsidRPr="00B562AD">
        <w:rPr>
          <w:b/>
          <w:bCs/>
          <w:sz w:val="28"/>
          <w:szCs w:val="28"/>
          <w:lang w:val="en-US"/>
        </w:rPr>
        <w:t xml:space="preserve"> Performing Schools (By % Overall Passing)</w:t>
      </w:r>
    </w:p>
    <w:tbl>
      <w:tblPr>
        <w:tblW w:w="12922" w:type="dxa"/>
        <w:tblLook w:val="04A0" w:firstRow="1" w:lastRow="0" w:firstColumn="1" w:lastColumn="0" w:noHBand="0" w:noVBand="1"/>
      </w:tblPr>
      <w:tblGrid>
        <w:gridCol w:w="2280"/>
        <w:gridCol w:w="1368"/>
        <w:gridCol w:w="1026"/>
        <w:gridCol w:w="1960"/>
        <w:gridCol w:w="960"/>
        <w:gridCol w:w="1053"/>
        <w:gridCol w:w="1053"/>
        <w:gridCol w:w="1053"/>
        <w:gridCol w:w="1053"/>
        <w:gridCol w:w="1740"/>
      </w:tblGrid>
      <w:tr w:rsidR="005E5150" w:rsidRPr="005E5150" w14:paraId="2B6B14C8" w14:textId="77777777" w:rsidTr="005E5150">
        <w:trPr>
          <w:trHeight w:val="300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CA11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D770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28C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6119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 Budge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ECFB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 Student Budge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44A5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5E7A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4633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EC000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6802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5E5150" w:rsidRPr="005E5150" w14:paraId="23D66B49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006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ernandez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0DDF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F3D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635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784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3,022,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4978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F32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74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FD1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86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FF2A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0.94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D03C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8770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CC2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6.364617</w:t>
            </w:r>
          </w:p>
        </w:tc>
      </w:tr>
      <w:tr w:rsidR="005E5150" w:rsidRPr="005E5150" w14:paraId="23FE9A32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851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Huang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BEB0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3F2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2917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880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,910,6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63BF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70D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35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B63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10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0CF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693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F17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453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6A5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6.712376</w:t>
            </w:r>
          </w:p>
        </w:tc>
      </w:tr>
      <w:tr w:rsidR="005E5150" w:rsidRPr="005E5150" w14:paraId="2AA206B9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3D0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Johnson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8906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D5A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76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226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3,094,6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9FF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E4D5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4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90F2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39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B57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062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B6FF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978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2E3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191766</w:t>
            </w:r>
          </w:p>
        </w:tc>
      </w:tr>
      <w:tr w:rsidR="005E5150" w:rsidRPr="005E5150" w14:paraId="58ABDEC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8A6F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ilson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680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095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2283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15A4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,319,5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0F9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5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089A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70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6CA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76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BA62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785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EB5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296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C21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455103</w:t>
            </w:r>
          </w:p>
        </w:tc>
      </w:tr>
      <w:tr w:rsidR="005E5150" w:rsidRPr="005E5150" w14:paraId="0A473EA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E136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ord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C04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ED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2739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32C8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,763,91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E29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4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35C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91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6C4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572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5078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438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C70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219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155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46988</w:t>
            </w:r>
          </w:p>
        </w:tc>
      </w:tr>
    </w:tbl>
    <w:p w14:paraId="123F4623" w14:textId="6A3AF9B5" w:rsidR="00B562AD" w:rsidRDefault="00B562AD" w:rsidP="00D65C54">
      <w:pPr>
        <w:rPr>
          <w:sz w:val="28"/>
          <w:szCs w:val="28"/>
          <w:lang w:val="en-US"/>
        </w:rPr>
      </w:pPr>
    </w:p>
    <w:p w14:paraId="738A96AD" w14:textId="6995E9F0" w:rsidR="005E5150" w:rsidRDefault="005E5150" w:rsidP="00D65C54">
      <w:pPr>
        <w:rPr>
          <w:b/>
          <w:bCs/>
          <w:sz w:val="28"/>
          <w:szCs w:val="28"/>
          <w:lang w:val="en-US"/>
        </w:rPr>
      </w:pPr>
      <w:proofErr w:type="spellStart"/>
      <w:r>
        <w:rPr>
          <w:b/>
          <w:bCs/>
          <w:sz w:val="28"/>
          <w:szCs w:val="28"/>
          <w:lang w:val="en-US"/>
        </w:rPr>
        <w:t>Maths</w:t>
      </w:r>
      <w:proofErr w:type="spellEnd"/>
      <w:r>
        <w:rPr>
          <w:b/>
          <w:bCs/>
          <w:sz w:val="28"/>
          <w:szCs w:val="28"/>
          <w:lang w:val="en-US"/>
        </w:rPr>
        <w:t xml:space="preserve"> Score </w:t>
      </w:r>
      <w:proofErr w:type="gramStart"/>
      <w:r>
        <w:rPr>
          <w:b/>
          <w:bCs/>
          <w:sz w:val="28"/>
          <w:szCs w:val="28"/>
          <w:lang w:val="en-US"/>
        </w:rPr>
        <w:t>By</w:t>
      </w:r>
      <w:proofErr w:type="gramEnd"/>
      <w:r>
        <w:rPr>
          <w:b/>
          <w:bCs/>
          <w:sz w:val="28"/>
          <w:szCs w:val="28"/>
          <w:lang w:val="en-US"/>
        </w:rPr>
        <w:t xml:space="preserve"> Year</w:t>
      </w:r>
    </w:p>
    <w:tbl>
      <w:tblPr>
        <w:tblW w:w="6936" w:type="dxa"/>
        <w:tblLook w:val="04A0" w:firstRow="1" w:lastRow="0" w:firstColumn="1" w:lastColumn="0" w:noHBand="0" w:noVBand="1"/>
      </w:tblPr>
      <w:tblGrid>
        <w:gridCol w:w="2689"/>
        <w:gridCol w:w="1164"/>
        <w:gridCol w:w="1164"/>
        <w:gridCol w:w="1164"/>
        <w:gridCol w:w="1164"/>
      </w:tblGrid>
      <w:tr w:rsidR="005E5150" w:rsidRPr="005E5150" w14:paraId="00C3CAE7" w14:textId="77777777" w:rsidTr="00927A88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E4A8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5AC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9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CCFC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0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B85D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1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9872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2</w:t>
            </w:r>
          </w:p>
        </w:tc>
      </w:tr>
      <w:tr w:rsidR="005E5150" w:rsidRPr="005E5150" w14:paraId="50B94BED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B5A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Bailey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377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49382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6C6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89749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9B6B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749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576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675097</w:t>
            </w:r>
          </w:p>
        </w:tc>
      </w:tr>
      <w:tr w:rsidR="005E5150" w:rsidRPr="005E5150" w14:paraId="55EFF8AE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2B09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Cabrera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92F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219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F54A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43776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E16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08299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7695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604712</w:t>
            </w:r>
          </w:p>
        </w:tc>
      </w:tr>
      <w:tr w:rsidR="005E5150" w:rsidRPr="005E5150" w14:paraId="5A0DAB91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042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igueroa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016F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77804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D268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33158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7A2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1100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64A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325282</w:t>
            </w:r>
          </w:p>
        </w:tc>
      </w:tr>
      <w:tr w:rsidR="005E5150" w:rsidRPr="005E5150" w14:paraId="7763E843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BC36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ord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4053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21609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A45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38700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5483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4886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133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17811</w:t>
            </w:r>
          </w:p>
        </w:tc>
      </w:tr>
      <w:tr w:rsidR="005E5150" w:rsidRPr="005E5150" w14:paraId="449D8C02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2411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riffi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C56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78973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F2A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9359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D76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69252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18B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469178</w:t>
            </w:r>
          </w:p>
        </w:tc>
      </w:tr>
      <w:tr w:rsidR="005E5150" w:rsidRPr="005E5150" w14:paraId="10ABE256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0CE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ernandez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F48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58683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8B2A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6715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9CC6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5441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D70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85075</w:t>
            </w:r>
          </w:p>
        </w:tc>
      </w:tr>
      <w:tr w:rsidR="005E5150" w:rsidRPr="005E5150" w14:paraId="4A3A3B17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6ADB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olde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59B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54330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499B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5.105263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E7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64077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2F62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3.409639</w:t>
            </w:r>
          </w:p>
        </w:tc>
      </w:tr>
      <w:tr w:rsidR="005E5150" w:rsidRPr="005E5150" w14:paraId="7525D140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C40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uang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6F9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81754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F403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53324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EB8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31345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860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39316</w:t>
            </w:r>
          </w:p>
        </w:tc>
      </w:tr>
      <w:tr w:rsidR="005E5150" w:rsidRPr="005E5150" w14:paraId="484A4A62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9825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Johnso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AB8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6928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7AE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9902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1161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3773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8DF4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87393</w:t>
            </w:r>
          </w:p>
        </w:tc>
      </w:tr>
      <w:tr w:rsidR="005E5150" w:rsidRPr="005E5150" w14:paraId="617E0B38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4763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Pena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8D1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996364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E5D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9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BA0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52343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A2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187845</w:t>
            </w:r>
          </w:p>
        </w:tc>
      </w:tr>
      <w:tr w:rsidR="005E5150" w:rsidRPr="005E5150" w14:paraId="4AFC0B65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4C6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Rodriguez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8B7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94072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419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7980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BEA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6481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FF30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154626</w:t>
            </w:r>
          </w:p>
        </w:tc>
      </w:tr>
      <w:tr w:rsidR="005E5150" w:rsidRPr="005E5150" w14:paraId="50502079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FB1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Shelto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22D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932075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F75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50669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840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09708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548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31536</w:t>
            </w:r>
          </w:p>
        </w:tc>
      </w:tr>
      <w:tr w:rsidR="005E5150" w:rsidRPr="005E5150" w14:paraId="66115E1A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A979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Thomas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BA0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34273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522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05700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1B3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65783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D779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369822</w:t>
            </w:r>
          </w:p>
        </w:tc>
      </w:tr>
      <w:tr w:rsidR="005E5150" w:rsidRPr="005E5150" w14:paraId="3AE6F212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3F68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ilso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157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1236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9B0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5544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CCA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378965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45D2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787472</w:t>
            </w:r>
          </w:p>
        </w:tc>
      </w:tr>
      <w:tr w:rsidR="005E5150" w:rsidRPr="005E5150" w14:paraId="281D6F43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15FE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right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DFB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4117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04D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17901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556A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3.27586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983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848238</w:t>
            </w:r>
          </w:p>
        </w:tc>
      </w:tr>
    </w:tbl>
    <w:p w14:paraId="373C7E92" w14:textId="77FD83A8" w:rsidR="005E5150" w:rsidRDefault="005E5150" w:rsidP="00D65C54">
      <w:pPr>
        <w:rPr>
          <w:b/>
          <w:bCs/>
          <w:sz w:val="28"/>
          <w:szCs w:val="28"/>
          <w:lang w:val="en-US"/>
        </w:rPr>
      </w:pPr>
    </w:p>
    <w:p w14:paraId="53B0B6AC" w14:textId="3D5CBB07" w:rsidR="002B28B2" w:rsidRDefault="002B28B2" w:rsidP="00D65C54">
      <w:pPr>
        <w:rPr>
          <w:b/>
          <w:bCs/>
          <w:sz w:val="28"/>
          <w:szCs w:val="28"/>
          <w:lang w:val="en-US"/>
        </w:rPr>
      </w:pPr>
    </w:p>
    <w:p w14:paraId="297FCD84" w14:textId="77777777" w:rsidR="002B28B2" w:rsidRDefault="002B28B2" w:rsidP="00D65C54">
      <w:pPr>
        <w:rPr>
          <w:b/>
          <w:bCs/>
          <w:sz w:val="28"/>
          <w:szCs w:val="28"/>
          <w:lang w:val="en-US"/>
        </w:rPr>
      </w:pPr>
    </w:p>
    <w:p w14:paraId="0D77A244" w14:textId="119A8E90" w:rsidR="005E5150" w:rsidRDefault="005E5150" w:rsidP="005E5150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 xml:space="preserve">Reading Score </w:t>
      </w:r>
      <w:proofErr w:type="gramStart"/>
      <w:r>
        <w:rPr>
          <w:b/>
          <w:bCs/>
          <w:sz w:val="28"/>
          <w:szCs w:val="28"/>
          <w:lang w:val="en-US"/>
        </w:rPr>
        <w:t>By</w:t>
      </w:r>
      <w:proofErr w:type="gramEnd"/>
      <w:r>
        <w:rPr>
          <w:b/>
          <w:bCs/>
          <w:sz w:val="28"/>
          <w:szCs w:val="28"/>
          <w:lang w:val="en-US"/>
        </w:rPr>
        <w:t xml:space="preserve"> Year</w:t>
      </w:r>
    </w:p>
    <w:tbl>
      <w:tblPr>
        <w:tblW w:w="6120" w:type="dxa"/>
        <w:tblLook w:val="04A0" w:firstRow="1" w:lastRow="0" w:firstColumn="1" w:lastColumn="0" w:noHBand="0" w:noVBand="1"/>
      </w:tblPr>
      <w:tblGrid>
        <w:gridCol w:w="2280"/>
        <w:gridCol w:w="1053"/>
        <w:gridCol w:w="1053"/>
        <w:gridCol w:w="1053"/>
        <w:gridCol w:w="1053"/>
      </w:tblGrid>
      <w:tr w:rsidR="005E5150" w:rsidRPr="005E5150" w14:paraId="06453536" w14:textId="77777777" w:rsidTr="005E5150">
        <w:trPr>
          <w:trHeight w:val="300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21D7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1648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96F8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262C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D2C3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2</w:t>
            </w:r>
          </w:p>
        </w:tc>
      </w:tr>
      <w:tr w:rsidR="005E5150" w:rsidRPr="005E5150" w14:paraId="730D8CDC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7113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Bailey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3D9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01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6E44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848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85D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317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C0B6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19553</w:t>
            </w:r>
          </w:p>
        </w:tc>
      </w:tr>
      <w:tr w:rsidR="005E5150" w:rsidRPr="005E5150" w14:paraId="3A1F4BC3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1C11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Cabrera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9823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172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89A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328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E369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20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FD4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85602</w:t>
            </w:r>
          </w:p>
        </w:tc>
      </w:tr>
      <w:tr w:rsidR="005E5150" w:rsidRPr="005E5150" w14:paraId="6AE4B331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5B1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igueroa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819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261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42B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677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3D9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52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AE01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8213</w:t>
            </w:r>
          </w:p>
        </w:tc>
      </w:tr>
      <w:tr w:rsidR="005E5150" w:rsidRPr="005E5150" w14:paraId="7474174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B45E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ord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5865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615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504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8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EAB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35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70E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4972</w:t>
            </w:r>
          </w:p>
        </w:tc>
      </w:tr>
      <w:tr w:rsidR="005E5150" w:rsidRPr="005E5150" w14:paraId="72AF16F2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DAB9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riffi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CFE6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02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8658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46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B90A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85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A5C9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3493</w:t>
            </w:r>
          </w:p>
        </w:tc>
      </w:tr>
      <w:tr w:rsidR="005E5150" w:rsidRPr="005E5150" w14:paraId="5A474D56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390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ernandez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7A5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77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84F6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621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AE17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1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2FF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4414</w:t>
            </w:r>
          </w:p>
        </w:tc>
      </w:tr>
      <w:tr w:rsidR="005E5150" w:rsidRPr="005E5150" w14:paraId="635D2ABD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ECC72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olde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61EA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598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30CF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96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4415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3.310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342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48193</w:t>
            </w:r>
          </w:p>
        </w:tc>
      </w:tr>
      <w:tr w:rsidR="005E5150" w:rsidRPr="005E5150" w14:paraId="7CAF4109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D7BB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uang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EDF6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70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9C2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51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B87C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40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162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718</w:t>
            </w:r>
          </w:p>
        </w:tc>
      </w:tr>
      <w:tr w:rsidR="005E5150" w:rsidRPr="005E5150" w14:paraId="1C9C0B10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EDE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Johnso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A07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19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A1F3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95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C46B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969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29E9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99252</w:t>
            </w:r>
          </w:p>
        </w:tc>
      </w:tr>
      <w:tr w:rsidR="005E5150" w:rsidRPr="005E5150" w14:paraId="5EC280AD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11B5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Pena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7B4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49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C367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5D5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03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1673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51381</w:t>
            </w:r>
          </w:p>
        </w:tc>
      </w:tr>
      <w:tr w:rsidR="005E5150" w:rsidRPr="005E5150" w14:paraId="5CBC7A0D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F4DC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Rodriguez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8B35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02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448A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13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E04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424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DC07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41445</w:t>
            </w:r>
          </w:p>
        </w:tc>
      </w:tr>
      <w:tr w:rsidR="005E5150" w:rsidRPr="005E5150" w14:paraId="05DD07EF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33E1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Shelto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758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15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FFE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879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39C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150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609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7008</w:t>
            </w:r>
          </w:p>
        </w:tc>
      </w:tr>
      <w:tr w:rsidR="005E5150" w:rsidRPr="005E5150" w14:paraId="51ECC89A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6055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Thomas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7FD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672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65D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741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052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4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E38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3077</w:t>
            </w:r>
          </w:p>
        </w:tc>
      </w:tr>
      <w:tr w:rsidR="005E5150" w:rsidRPr="005E5150" w14:paraId="19861E3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AC1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ilso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FAB2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83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D01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12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D8CF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96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2AC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88814</w:t>
            </w:r>
          </w:p>
        </w:tc>
      </w:tr>
      <w:tr w:rsidR="005E5150" w:rsidRPr="005E5150" w14:paraId="5B7D66D6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1A6E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right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CC8F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823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0F9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386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DD5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475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700F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82114</w:t>
            </w:r>
          </w:p>
        </w:tc>
      </w:tr>
    </w:tbl>
    <w:p w14:paraId="715BDFA9" w14:textId="77777777" w:rsidR="005E5150" w:rsidRDefault="005E5150" w:rsidP="005E5150">
      <w:pPr>
        <w:rPr>
          <w:b/>
          <w:bCs/>
          <w:sz w:val="28"/>
          <w:szCs w:val="28"/>
          <w:lang w:val="en-US"/>
        </w:rPr>
      </w:pPr>
    </w:p>
    <w:p w14:paraId="5FE79870" w14:textId="1CB76A9F" w:rsidR="005E5150" w:rsidRDefault="002B28B2" w:rsidP="00D65C5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Scores </w:t>
      </w:r>
      <w:proofErr w:type="gramStart"/>
      <w:r>
        <w:rPr>
          <w:b/>
          <w:bCs/>
          <w:sz w:val="28"/>
          <w:szCs w:val="28"/>
          <w:lang w:val="en-US"/>
        </w:rPr>
        <w:t>By</w:t>
      </w:r>
      <w:proofErr w:type="gramEnd"/>
      <w:r>
        <w:rPr>
          <w:b/>
          <w:bCs/>
          <w:sz w:val="28"/>
          <w:szCs w:val="28"/>
          <w:lang w:val="en-US"/>
        </w:rPr>
        <w:t xml:space="preserve"> School Spending</w:t>
      </w:r>
    </w:p>
    <w:tbl>
      <w:tblPr>
        <w:tblW w:w="6540" w:type="dxa"/>
        <w:tblLook w:val="04A0" w:firstRow="1" w:lastRow="0" w:firstColumn="1" w:lastColumn="0" w:noHBand="0" w:noVBand="1"/>
      </w:tblPr>
      <w:tblGrid>
        <w:gridCol w:w="1062"/>
        <w:gridCol w:w="967"/>
        <w:gridCol w:w="967"/>
        <w:gridCol w:w="960"/>
        <w:gridCol w:w="960"/>
        <w:gridCol w:w="1740"/>
      </w:tblGrid>
      <w:tr w:rsidR="002B28B2" w:rsidRPr="002B28B2" w14:paraId="43C2295A" w14:textId="77777777" w:rsidTr="002B28B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26CF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pending Ranges (Per Student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868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ACC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72FED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6493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D2E3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2B28B2" w:rsidRPr="002B28B2" w14:paraId="7D537F9F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3ED6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&lt;$5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42BF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9A3A2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364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8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9ECA8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6.3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989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6.72</w:t>
            </w:r>
          </w:p>
        </w:tc>
      </w:tr>
      <w:tr w:rsidR="002B28B2" w:rsidRPr="002B28B2" w14:paraId="2CE5F7E9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3E6C9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$585-6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4F6A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8574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C48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9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E7D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7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5F40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9.88</w:t>
            </w:r>
          </w:p>
        </w:tc>
      </w:tr>
      <w:tr w:rsidR="002B28B2" w:rsidRPr="002B28B2" w14:paraId="2DBFBF5F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4816F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$630-6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465B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F26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0BE4B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4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1268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3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D65F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</w:t>
            </w:r>
          </w:p>
        </w:tc>
      </w:tr>
      <w:tr w:rsidR="002B28B2" w:rsidRPr="002B28B2" w14:paraId="4B0F3C52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D7694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$645-6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AE82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8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F895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52D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1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8768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1.7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B9C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6.76</w:t>
            </w:r>
          </w:p>
        </w:tc>
      </w:tr>
    </w:tbl>
    <w:p w14:paraId="19CFE1A3" w14:textId="2289E9A3" w:rsidR="002B28B2" w:rsidRDefault="002B28B2" w:rsidP="00D65C54">
      <w:pPr>
        <w:rPr>
          <w:b/>
          <w:bCs/>
          <w:sz w:val="28"/>
          <w:szCs w:val="28"/>
          <w:lang w:val="en-US"/>
        </w:rPr>
      </w:pPr>
    </w:p>
    <w:p w14:paraId="4BEEA186" w14:textId="52F769D6" w:rsidR="002B28B2" w:rsidRDefault="002B28B2" w:rsidP="002B28B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Scores </w:t>
      </w:r>
      <w:proofErr w:type="gramStart"/>
      <w:r>
        <w:rPr>
          <w:b/>
          <w:bCs/>
          <w:sz w:val="28"/>
          <w:szCs w:val="28"/>
          <w:lang w:val="en-US"/>
        </w:rPr>
        <w:t>By</w:t>
      </w:r>
      <w:proofErr w:type="gramEnd"/>
      <w:r>
        <w:rPr>
          <w:b/>
          <w:bCs/>
          <w:sz w:val="28"/>
          <w:szCs w:val="28"/>
          <w:lang w:val="en-US"/>
        </w:rPr>
        <w:t xml:space="preserve"> School Size</w:t>
      </w:r>
    </w:p>
    <w:tbl>
      <w:tblPr>
        <w:tblW w:w="11580" w:type="dxa"/>
        <w:tblLook w:val="04A0" w:firstRow="1" w:lastRow="0" w:firstColumn="1" w:lastColumn="0" w:noHBand="0" w:noVBand="1"/>
      </w:tblPr>
      <w:tblGrid>
        <w:gridCol w:w="2020"/>
        <w:gridCol w:w="2080"/>
        <w:gridCol w:w="2260"/>
        <w:gridCol w:w="1640"/>
        <w:gridCol w:w="1840"/>
        <w:gridCol w:w="1740"/>
      </w:tblGrid>
      <w:tr w:rsidR="002B28B2" w:rsidRPr="002B28B2" w14:paraId="5E98067F" w14:textId="77777777" w:rsidTr="002B28B2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0894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Size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FA05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6D0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9B61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8DD0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C3989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622A00" w:rsidRPr="002B28B2" w14:paraId="2CC8EF6E" w14:textId="77777777" w:rsidTr="002B28B2">
        <w:trPr>
          <w:trHeight w:val="300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F6F7B" w14:textId="0841300B" w:rsidR="00622A00" w:rsidRPr="002B28B2" w:rsidRDefault="00EE1B4E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Small (&lt;1000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498D4" w14:textId="26BE2B87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72.335748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A7BA02" w14:textId="21240071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71.636864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7B305" w14:textId="0C811889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90.80686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BBADEC" w14:textId="7B7397E8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87.55751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BE7D0" w14:textId="6324AF6F" w:rsidR="00622A00" w:rsidRPr="002B28B2" w:rsidRDefault="00B41D94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41D94">
              <w:rPr>
                <w:rFonts w:ascii="Calibri" w:eastAsia="Times New Roman" w:hAnsi="Calibri" w:cs="Calibri"/>
                <w:color w:val="000000"/>
                <w:lang w:eastAsia="en-AU"/>
              </w:rPr>
              <w:t>79.066348</w:t>
            </w:r>
          </w:p>
        </w:tc>
      </w:tr>
      <w:tr w:rsidR="002B28B2" w:rsidRPr="002B28B2" w14:paraId="4B39F1BC" w14:textId="77777777" w:rsidTr="002B28B2">
        <w:trPr>
          <w:trHeight w:val="300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E2C2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Medium (1000-2000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08ADE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42165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C310E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720164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A7B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9.8465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9428B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6.7141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A9C4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8.039785</w:t>
            </w:r>
          </w:p>
        </w:tc>
      </w:tr>
      <w:tr w:rsidR="002B28B2" w:rsidRPr="002B28B2" w14:paraId="7FE0AD0E" w14:textId="77777777" w:rsidTr="002B28B2">
        <w:trPr>
          <w:trHeight w:val="300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B9E01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Large (2000-5000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44A3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751809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AE481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57605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E0AF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4.25280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7FC7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3.3011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6C5D7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293507</w:t>
            </w:r>
          </w:p>
        </w:tc>
      </w:tr>
    </w:tbl>
    <w:p w14:paraId="78A42063" w14:textId="4B7B7A83" w:rsidR="002B28B2" w:rsidRDefault="002B28B2" w:rsidP="002B28B2">
      <w:pPr>
        <w:rPr>
          <w:b/>
          <w:bCs/>
          <w:sz w:val="28"/>
          <w:szCs w:val="28"/>
          <w:lang w:val="en-US"/>
        </w:rPr>
      </w:pPr>
    </w:p>
    <w:p w14:paraId="5B17D9DE" w14:textId="22BC577E" w:rsidR="002B28B2" w:rsidRDefault="002B28B2" w:rsidP="002B28B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Scores </w:t>
      </w:r>
      <w:proofErr w:type="gramStart"/>
      <w:r>
        <w:rPr>
          <w:b/>
          <w:bCs/>
          <w:sz w:val="28"/>
          <w:szCs w:val="28"/>
          <w:lang w:val="en-US"/>
        </w:rPr>
        <w:t>By</w:t>
      </w:r>
      <w:proofErr w:type="gramEnd"/>
      <w:r>
        <w:rPr>
          <w:b/>
          <w:bCs/>
          <w:sz w:val="28"/>
          <w:szCs w:val="28"/>
          <w:lang w:val="en-US"/>
        </w:rPr>
        <w:t xml:space="preserve"> School Type </w:t>
      </w:r>
    </w:p>
    <w:tbl>
      <w:tblPr>
        <w:tblW w:w="10900" w:type="dxa"/>
        <w:tblLook w:val="04A0" w:firstRow="1" w:lastRow="0" w:firstColumn="1" w:lastColumn="0" w:noHBand="0" w:noVBand="1"/>
      </w:tblPr>
      <w:tblGrid>
        <w:gridCol w:w="1368"/>
        <w:gridCol w:w="2080"/>
        <w:gridCol w:w="2260"/>
        <w:gridCol w:w="1660"/>
        <w:gridCol w:w="1840"/>
        <w:gridCol w:w="1740"/>
      </w:tblGrid>
      <w:tr w:rsidR="002B28B2" w:rsidRPr="002B28B2" w14:paraId="7287DB0D" w14:textId="77777777" w:rsidTr="002B28B2">
        <w:trPr>
          <w:trHeight w:val="300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2C1F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A508A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AF9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C7463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A000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4B4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2B28B2" w:rsidRPr="002B28B2" w14:paraId="339FE689" w14:textId="77777777" w:rsidTr="002B28B2">
        <w:trPr>
          <w:trHeight w:val="300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701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11A0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834806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F6D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67592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C6D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4.46237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3D291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3.5875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1ED0D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698993</w:t>
            </w:r>
          </w:p>
        </w:tc>
      </w:tr>
      <w:tr w:rsidR="002B28B2" w:rsidRPr="002B28B2" w14:paraId="15B41A18" w14:textId="77777777" w:rsidTr="002B28B2">
        <w:trPr>
          <w:trHeight w:val="300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F54E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E7B8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368822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54A0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7189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990E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9.20404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A11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6.24778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356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6.97334</w:t>
            </w:r>
          </w:p>
        </w:tc>
      </w:tr>
    </w:tbl>
    <w:p w14:paraId="2E75363F" w14:textId="77777777" w:rsidR="002B28B2" w:rsidRDefault="002B28B2" w:rsidP="002B28B2">
      <w:pPr>
        <w:rPr>
          <w:b/>
          <w:bCs/>
          <w:sz w:val="28"/>
          <w:szCs w:val="28"/>
          <w:lang w:val="en-US"/>
        </w:rPr>
      </w:pPr>
    </w:p>
    <w:p w14:paraId="1FD4CF82" w14:textId="77777777" w:rsidR="002B28B2" w:rsidRDefault="002B28B2" w:rsidP="00D65C54">
      <w:pPr>
        <w:rPr>
          <w:b/>
          <w:bCs/>
          <w:sz w:val="28"/>
          <w:szCs w:val="28"/>
          <w:lang w:val="en-US"/>
        </w:rPr>
      </w:pPr>
    </w:p>
    <w:p w14:paraId="45FEC5FE" w14:textId="77777777" w:rsidR="005E5150" w:rsidRPr="00B562AD" w:rsidRDefault="005E5150" w:rsidP="00D65C54">
      <w:pPr>
        <w:rPr>
          <w:sz w:val="28"/>
          <w:szCs w:val="28"/>
          <w:lang w:val="en-US"/>
        </w:rPr>
      </w:pPr>
    </w:p>
    <w:p w14:paraId="36431C47" w14:textId="07BADEEC" w:rsidR="00AC41F4" w:rsidRPr="00AC41F4" w:rsidRDefault="00AC41F4" w:rsidP="00AC41F4">
      <w:pPr>
        <w:rPr>
          <w:lang w:val="en-US"/>
        </w:rPr>
      </w:pPr>
    </w:p>
    <w:sectPr w:rsidR="00AC41F4" w:rsidRPr="00AC41F4" w:rsidSect="00B562A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8E41FD"/>
    <w:multiLevelType w:val="multilevel"/>
    <w:tmpl w:val="9EFCC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FF40E4"/>
    <w:multiLevelType w:val="multilevel"/>
    <w:tmpl w:val="3DAAF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137309"/>
    <w:multiLevelType w:val="hybridMultilevel"/>
    <w:tmpl w:val="60564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C1736E"/>
    <w:multiLevelType w:val="multilevel"/>
    <w:tmpl w:val="16868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AwNjY1NDI0MTFT0lEKTi0uzszPAykwrAUAXgaDWiwAAAA="/>
  </w:docVars>
  <w:rsids>
    <w:rsidRoot w:val="00D65C54"/>
    <w:rsid w:val="002B28B2"/>
    <w:rsid w:val="002D0D18"/>
    <w:rsid w:val="005E5150"/>
    <w:rsid w:val="00622A00"/>
    <w:rsid w:val="00927A88"/>
    <w:rsid w:val="00954B20"/>
    <w:rsid w:val="00AC41F4"/>
    <w:rsid w:val="00B41D94"/>
    <w:rsid w:val="00B562AD"/>
    <w:rsid w:val="00D459F7"/>
    <w:rsid w:val="00D65C54"/>
    <w:rsid w:val="00EE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C220E"/>
  <w15:chartTrackingRefBased/>
  <w15:docId w15:val="{3BA5C9A6-DE99-4CA3-8EF3-F7095C4CC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65C5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65C54"/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D65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D65C5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65C5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5C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5C54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token">
    <w:name w:val="token"/>
    <w:basedOn w:val="DefaultParagraphFont"/>
    <w:rsid w:val="00D65C54"/>
  </w:style>
  <w:style w:type="paragraph" w:styleId="ListParagraph">
    <w:name w:val="List Paragraph"/>
    <w:basedOn w:val="Normal"/>
    <w:uiPriority w:val="34"/>
    <w:qFormat/>
    <w:rsid w:val="00D65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3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930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Jain</dc:creator>
  <cp:keywords/>
  <dc:description/>
  <cp:lastModifiedBy>Shweta Jain</cp:lastModifiedBy>
  <cp:revision>7</cp:revision>
  <dcterms:created xsi:type="dcterms:W3CDTF">2023-01-10T02:07:00Z</dcterms:created>
  <dcterms:modified xsi:type="dcterms:W3CDTF">2023-01-10T03:25:00Z</dcterms:modified>
</cp:coreProperties>
</file>